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7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8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A2675A">
      <w:pPr>
        <w:pStyle w:val="Heading1"/>
        <w:spacing w:after="20"/>
      </w:pPr>
      <w:r>
        <w:t>Research Interest</w:t>
      </w:r>
    </w:p>
    <w:p w14:paraId="40F3D2D4" w14:textId="359B3788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BA6A52">
        <w:t>, Population Genetics</w:t>
      </w:r>
      <w:r w:rsidR="00F043D7">
        <w:t>.</w:t>
      </w:r>
    </w:p>
    <w:p w14:paraId="7484B136" w14:textId="7A727CA1" w:rsidR="006E61E1" w:rsidRDefault="006E61E1" w:rsidP="00A2675A">
      <w:pPr>
        <w:pStyle w:val="Heading1"/>
        <w:spacing w:after="20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4961"/>
        <w:gridCol w:w="993"/>
        <w:gridCol w:w="3684"/>
      </w:tblGrid>
      <w:tr w:rsidR="00E879F8" w14:paraId="2AD30438" w14:textId="4D577045" w:rsidTr="00E879F8">
        <w:trPr>
          <w:trHeight w:val="907"/>
        </w:trPr>
        <w:tc>
          <w:tcPr>
            <w:tcW w:w="2574" w:type="pct"/>
            <w:tcBorders>
              <w:right w:val="single" w:sz="4" w:space="0" w:color="auto"/>
            </w:tcBorders>
            <w:vAlign w:val="top"/>
          </w:tcPr>
          <w:p w14:paraId="6D27A29A" w14:textId="77777777" w:rsidR="00E879F8" w:rsidRDefault="00E879F8" w:rsidP="00504B44">
            <w:pPr>
              <w:pStyle w:val="NoSpacing"/>
            </w:pPr>
            <w:r>
              <w:t>Masters in Genetics &amp; Molecular Biology</w:t>
            </w:r>
          </w:p>
          <w:p w14:paraId="5EAEE26C" w14:textId="456274CC" w:rsidR="00E879F8" w:rsidRDefault="00E879F8" w:rsidP="00504B44">
            <w:pPr>
              <w:pStyle w:val="NoSpacing"/>
            </w:pPr>
            <w:r>
              <w:t>(2018-2019)</w:t>
            </w:r>
          </w:p>
          <w:p w14:paraId="763128FD" w14:textId="77777777" w:rsidR="00E879F8" w:rsidRDefault="00E879F8" w:rsidP="00504B44">
            <w:pPr>
              <w:jc w:val="left"/>
            </w:pPr>
            <w:r>
              <w:t>University of Dhaka</w:t>
            </w:r>
          </w:p>
          <w:p w14:paraId="6FBFC41A" w14:textId="00308490" w:rsidR="00E879F8" w:rsidRPr="003D41EA" w:rsidRDefault="00E879F8" w:rsidP="00504B44">
            <w:pPr>
              <w:jc w:val="left"/>
              <w:rPr>
                <w:b/>
                <w:bCs/>
              </w:rPr>
            </w:pPr>
            <w:r w:rsidRPr="003D41EA">
              <w:rPr>
                <w:b/>
                <w:bCs/>
              </w:rPr>
              <w:t>CGPA 4.00 out of 4.00, Position: First</w:t>
            </w:r>
          </w:p>
        </w:tc>
        <w:tc>
          <w:tcPr>
            <w:tcW w:w="515" w:type="pct"/>
          </w:tcPr>
          <w:p w14:paraId="664362F9" w14:textId="77777777" w:rsidR="00E879F8" w:rsidRDefault="00E879F8" w:rsidP="00504B44">
            <w:pPr>
              <w:pStyle w:val="NoSpacing"/>
            </w:pPr>
          </w:p>
        </w:tc>
        <w:tc>
          <w:tcPr>
            <w:tcW w:w="1911" w:type="pct"/>
            <w:tcBorders>
              <w:left w:val="nil"/>
            </w:tcBorders>
            <w:vAlign w:val="top"/>
          </w:tcPr>
          <w:p w14:paraId="1EEEC5B5" w14:textId="587A48B0" w:rsidR="00E879F8" w:rsidRDefault="00E879F8" w:rsidP="00504B44">
            <w:pPr>
              <w:pStyle w:val="NoSpacing"/>
            </w:pPr>
            <w:r>
              <w:t>Bachelors in Zoology</w:t>
            </w:r>
          </w:p>
          <w:p w14:paraId="0EEA039C" w14:textId="26F4F885" w:rsidR="00E879F8" w:rsidRDefault="00E879F8" w:rsidP="00504B44">
            <w:pPr>
              <w:pStyle w:val="NoSpacing"/>
            </w:pPr>
            <w:r>
              <w:t>(2015-2018)</w:t>
            </w:r>
          </w:p>
          <w:p w14:paraId="42993783" w14:textId="77777777" w:rsidR="00E879F8" w:rsidRDefault="00E879F8" w:rsidP="00504B44">
            <w:pPr>
              <w:jc w:val="left"/>
            </w:pPr>
            <w:r>
              <w:t>University of Dhaka</w:t>
            </w:r>
          </w:p>
          <w:p w14:paraId="2E7ADB4A" w14:textId="0AF36D24" w:rsidR="00E879F8" w:rsidRDefault="00E879F8" w:rsidP="00504B44">
            <w:pPr>
              <w:pStyle w:val="NoSpacing"/>
            </w:pPr>
            <w:r>
              <w:t>CGPA 3.93 out of 4.00, Position: First</w:t>
            </w:r>
          </w:p>
        </w:tc>
      </w:tr>
    </w:tbl>
    <w:p w14:paraId="159AADF0" w14:textId="2AF38BB3" w:rsidR="00530B1B" w:rsidRDefault="00530B1B" w:rsidP="00A2675A">
      <w:pPr>
        <w:pStyle w:val="Heading1"/>
        <w:spacing w:after="20"/>
      </w:pPr>
      <w:r>
        <w:t>Test Score</w:t>
      </w:r>
    </w:p>
    <w:p w14:paraId="5C431529" w14:textId="08999BB6" w:rsidR="00A45EEE" w:rsidRPr="007C6163" w:rsidRDefault="00A45EEE" w:rsidP="002A6085">
      <w:pPr>
        <w:pStyle w:val="NoSpacing"/>
        <w:rPr>
          <w:b w:val="0"/>
          <w:bCs w:val="0"/>
        </w:rPr>
      </w:pPr>
      <w:r w:rsidRPr="007C6163">
        <w:rPr>
          <w:b w:val="0"/>
          <w:bCs w:val="0"/>
        </w:rPr>
        <w:t>TOEFL iBT</w:t>
      </w:r>
      <w:r w:rsidR="002A6085" w:rsidRPr="007C6163">
        <w:rPr>
          <w:b w:val="0"/>
          <w:bCs w:val="0"/>
        </w:rPr>
        <w:t xml:space="preserve"> </w:t>
      </w:r>
      <w:r w:rsidRPr="007C6163">
        <w:rPr>
          <w:b w:val="0"/>
          <w:bCs w:val="0"/>
        </w:rPr>
        <w:t xml:space="preserve">Score: </w:t>
      </w:r>
      <w:r w:rsidRPr="007C6163">
        <w:t>107</w:t>
      </w:r>
      <w:r w:rsidRPr="007C6163">
        <w:rPr>
          <w:b w:val="0"/>
          <w:bCs w:val="0"/>
        </w:rPr>
        <w:t xml:space="preserve"> (R28 L27 S24 W28)</w:t>
      </w:r>
    </w:p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841CAB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5A6E5375" w:rsidR="00944BA4" w:rsidRDefault="002D7A71" w:rsidP="00516861">
            <w:pPr>
              <w:jc w:val="left"/>
            </w:pPr>
            <w:r>
              <w:t xml:space="preserve">“The effect of RAD7 gene’s null mutation on single-cell aging”. </w:t>
            </w:r>
            <w:r w:rsidRPr="00516861">
              <w:rPr>
                <w:b/>
              </w:rPr>
              <w:t>Ismat Jahan Anee</w:t>
            </w:r>
            <w:r>
              <w:t>, Reza Md Shahjahan, Rowshan Ara Begum, Mohammad Shamimul Alam, Ashfaqul Muid Khandaker. Microbial Bioactives.</w:t>
            </w:r>
            <w:r w:rsidR="00E17AFE">
              <w:t xml:space="preserve"> [</w:t>
            </w:r>
            <w:hyperlink r:id="rId9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  <w:tr w:rsidR="002D7A71" w14:paraId="61868ACC" w14:textId="77777777" w:rsidTr="00D668DC">
        <w:trPr>
          <w:trHeight w:val="907"/>
        </w:trPr>
        <w:tc>
          <w:tcPr>
            <w:tcW w:w="5000" w:type="pct"/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07C1AD2E" w:rsidR="002D7A71" w:rsidRDefault="002D7A71" w:rsidP="00244E8C">
            <w:pPr>
              <w:jc w:val="left"/>
              <w:rPr>
                <w:lang w:bidi="bn-BD"/>
              </w:rPr>
            </w:pPr>
            <w:r>
              <w:t>“The role of probiotics on animal health and nutrition</w:t>
            </w:r>
            <w:r w:rsidR="009208E7">
              <w:t>.”</w:t>
            </w:r>
            <w:r>
              <w:t xml:space="preserve"> The journal of Basic and Applied Zoology, SpringerNature. </w:t>
            </w:r>
            <w:r w:rsidRPr="00516861">
              <w:rPr>
                <w:b/>
              </w:rPr>
              <w:t>Anee, I.J.</w:t>
            </w:r>
            <w:r>
              <w:t>, Alam, S., Begum, R.A. et al. The role of probiotics on animal health and nutrition. JoBAZ 82, 52 (2021).</w:t>
            </w:r>
            <w:r w:rsidR="00E17AFE">
              <w:t xml:space="preserve"> [</w:t>
            </w:r>
            <w:hyperlink r:id="rId10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</w:tbl>
    <w:p w14:paraId="3FAA973E" w14:textId="56461C43" w:rsidR="002D6090" w:rsidRDefault="002D6090" w:rsidP="00915E21">
      <w:pPr>
        <w:pStyle w:val="Heading1"/>
      </w:pPr>
      <w:r w:rsidRPr="00915E21">
        <w:t>Conference Paper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B0730" w14:paraId="517C9E9A" w14:textId="77777777" w:rsidTr="008A4F1F">
        <w:trPr>
          <w:trHeight w:val="907"/>
        </w:trPr>
        <w:tc>
          <w:tcPr>
            <w:tcW w:w="5000" w:type="pct"/>
            <w:tcMar>
              <w:top w:w="113" w:type="dxa"/>
            </w:tcMar>
          </w:tcPr>
          <w:p w14:paraId="51A6C875" w14:textId="77777777" w:rsidR="00AB0730" w:rsidRDefault="00AB0730" w:rsidP="00AB0730">
            <w:pPr>
              <w:pStyle w:val="NoSpacing"/>
            </w:pPr>
            <w:r>
              <w:t>2022</w:t>
            </w:r>
          </w:p>
          <w:p w14:paraId="1C7F0F5A" w14:textId="22E455FD" w:rsidR="00AB0730" w:rsidRDefault="00AB0730" w:rsidP="0043376D">
            <w:pPr>
              <w:jc w:val="left"/>
              <w:rPr>
                <w:lang w:bidi="bn-BD"/>
              </w:rPr>
            </w:pPr>
            <w:r>
              <w:t>“Analyzing the Effect of PMS1 Gene Deletion Mutation in Single Cell Aging.” International Conference on Environmental Protection for Sustainable Development (ICEPSD-2022); Forest and Environment Affairs Sub-Committee, Bangladesh Awami League.</w:t>
            </w:r>
            <w:r>
              <w:rPr>
                <w:lang w:bidi="bn-BD"/>
              </w:rPr>
              <w:t xml:space="preserve"> [</w:t>
            </w:r>
            <w:hyperlink r:id="rId11" w:history="1">
              <w:r w:rsidRPr="00FB3DAB">
                <w:rPr>
                  <w:rStyle w:val="Hyperlink"/>
                  <w:lang w:bidi="bn-BD"/>
                </w:rPr>
                <w:t>Link</w:t>
              </w:r>
            </w:hyperlink>
            <w:r>
              <w:rPr>
                <w:lang w:bidi="bn-BD"/>
              </w:rPr>
              <w:t>]</w:t>
            </w:r>
          </w:p>
        </w:tc>
      </w:tr>
      <w:tr w:rsidR="00AB0730" w14:paraId="112BAF18" w14:textId="77777777" w:rsidTr="00CE41AE">
        <w:trPr>
          <w:trHeight w:val="907"/>
        </w:trPr>
        <w:tc>
          <w:tcPr>
            <w:tcW w:w="5000" w:type="pct"/>
            <w:tcMar>
              <w:bottom w:w="0" w:type="dxa"/>
            </w:tcMar>
          </w:tcPr>
          <w:p w14:paraId="10BD0038" w14:textId="77777777" w:rsidR="00AB0730" w:rsidRDefault="00AB0730" w:rsidP="00AB0730">
            <w:pPr>
              <w:pStyle w:val="NoSpacing"/>
            </w:pPr>
            <w:r>
              <w:t>2021</w:t>
            </w:r>
          </w:p>
          <w:p w14:paraId="2834EB18" w14:textId="361A66DD" w:rsidR="00AB0730" w:rsidRDefault="00AB0730" w:rsidP="00AB0730">
            <w:pPr>
              <w:jc w:val="left"/>
            </w:pPr>
            <w:r>
              <w:t>“The role of DNA repair genes on cellular aging.” 22nd National Conference &amp; AGM 2020. Zoological Society of Bangladesh &amp; Department of Zoology, University of Dhaka.</w:t>
            </w:r>
            <w:r w:rsidRPr="007B0C3B">
              <w:t xml:space="preserve"> [</w:t>
            </w:r>
            <w:hyperlink r:id="rId12" w:history="1">
              <w:r w:rsidRPr="00D60E35">
                <w:rPr>
                  <w:rStyle w:val="Hyperlink"/>
                </w:rPr>
                <w:t>Link</w:t>
              </w:r>
            </w:hyperlink>
            <w:r w:rsidRPr="007B0C3B">
              <w:t>]</w:t>
            </w:r>
          </w:p>
        </w:tc>
      </w:tr>
    </w:tbl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0" w:type="dxa"/>
          <w:bottom w:w="142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2C5882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2C5882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45E0D79B" w:rsidR="00D30EC3" w:rsidRDefault="008624BE" w:rsidP="004B3FBD">
            <w:pPr>
              <w:pStyle w:val="NoSpacing"/>
            </w:pPr>
            <w:r>
              <w:t>Short Term Temporary (STT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5C53A436" w14:textId="30BEB6E0" w:rsidR="00146CE2" w:rsidRDefault="00146CE2" w:rsidP="00841B00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Natural Capital Valuation and Spatial Planning for Southwest Region of Bangladesh</w:t>
            </w:r>
            <w:r w:rsidR="00841B00">
              <w:rPr>
                <w:lang w:bidi="bn-BD"/>
              </w:rPr>
              <w:t xml:space="preserve">; </w:t>
            </w:r>
            <w:r>
              <w:rPr>
                <w:lang w:bidi="bn-BD"/>
              </w:rPr>
              <w:t>Bangladesh 2022 Country Environmental Analysis: Institutional Analysis</w:t>
            </w:r>
            <w:r w:rsidR="00841B00">
              <w:rPr>
                <w:lang w:bidi="bn-BD"/>
              </w:rPr>
              <w:t xml:space="preserve">; </w:t>
            </w:r>
            <w:r>
              <w:rPr>
                <w:lang w:bidi="bn-BD"/>
              </w:rPr>
              <w:t>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2C5882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lastRenderedPageBreak/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:rsidRPr="00E22706" w14:paraId="0754EF12" w14:textId="77777777" w:rsidTr="0026578D">
        <w:tc>
          <w:tcPr>
            <w:tcW w:w="5000" w:type="pct"/>
          </w:tcPr>
          <w:p w14:paraId="1B7F8D1A" w14:textId="067E345E" w:rsidR="00B03CBD" w:rsidRPr="00E22706" w:rsidRDefault="00CF36EE" w:rsidP="00437546">
            <w:pPr>
              <w:pStyle w:val="NoSpacing"/>
              <w:spacing w:after="0"/>
              <w:rPr>
                <w:b w:val="0"/>
                <w:bCs w:val="0"/>
              </w:rPr>
            </w:pPr>
            <w:r w:rsidRPr="00E22706">
              <w:rPr>
                <w:b w:val="0"/>
                <w:bCs w:val="0"/>
              </w:rPr>
              <w:t xml:space="preserve">Worked with Dr. Ashfaqul Muid Khandaker on </w:t>
            </w:r>
            <w:r w:rsidRPr="00E22706">
              <w:t>“The effect of RAD7 gene’s null mutation on single-cell aging”</w:t>
            </w:r>
            <w:r w:rsidR="00720997" w:rsidRPr="00E22706">
              <w:rPr>
                <w:b w:val="0"/>
                <w:bCs w:val="0"/>
              </w:rPr>
              <w:t xml:space="preserve"> 2022</w:t>
            </w:r>
            <w:r w:rsidR="00735711" w:rsidRPr="00E22706">
              <w:rPr>
                <w:b w:val="0"/>
                <w:bCs w:val="0"/>
              </w:rPr>
              <w:t xml:space="preserve"> (Published on </w:t>
            </w:r>
            <w:r w:rsidR="00735711" w:rsidRPr="00E22706">
              <w:t>Microbial Bioactives</w:t>
            </w:r>
            <w:r w:rsidR="00735711" w:rsidRPr="00E22706">
              <w:rPr>
                <w:b w:val="0"/>
                <w:bCs w:val="0"/>
              </w:rPr>
              <w:t>)</w:t>
            </w:r>
            <w:r w:rsidR="00283526" w:rsidRPr="00E22706">
              <w:rPr>
                <w:b w:val="0"/>
                <w:bCs w:val="0"/>
              </w:rPr>
              <w:t xml:space="preserve"> [</w:t>
            </w:r>
            <w:hyperlink r:id="rId13" w:history="1">
              <w:r w:rsidR="00283526" w:rsidRPr="00E22706">
                <w:rPr>
                  <w:rStyle w:val="Hyperlink"/>
                  <w:b w:val="0"/>
                  <w:bCs w:val="0"/>
                </w:rPr>
                <w:t>Link</w:t>
              </w:r>
            </w:hyperlink>
            <w:r w:rsidR="00283526" w:rsidRPr="00E22706">
              <w:rPr>
                <w:b w:val="0"/>
                <w:bCs w:val="0"/>
              </w:rPr>
              <w:t>]</w:t>
            </w:r>
          </w:p>
        </w:tc>
      </w:tr>
      <w:tr w:rsidR="006F1946" w:rsidRPr="00E22706" w14:paraId="30CFC87F" w14:textId="77777777" w:rsidTr="0026578D">
        <w:tc>
          <w:tcPr>
            <w:tcW w:w="5000" w:type="pct"/>
          </w:tcPr>
          <w:p w14:paraId="3EE9F7AF" w14:textId="05197E60" w:rsidR="006F1946" w:rsidRPr="00E22706" w:rsidRDefault="006F1946" w:rsidP="00437546">
            <w:pPr>
              <w:pStyle w:val="NoSpacing"/>
              <w:spacing w:after="0"/>
              <w:rPr>
                <w:b w:val="0"/>
                <w:bCs w:val="0"/>
              </w:rPr>
            </w:pPr>
            <w:r w:rsidRPr="00E22706">
              <w:rPr>
                <w:b w:val="0"/>
                <w:bCs w:val="0"/>
              </w:rPr>
              <w:t xml:space="preserve">Worked with Dr. Nahid Sultana on </w:t>
            </w:r>
            <w:r w:rsidR="00D1124D" w:rsidRPr="00E22706">
              <w:t>“Microplastics in Fish Feed: An Alarming Issue in Aquaculture Sector of Bangladesh.”</w:t>
            </w:r>
            <w:r w:rsidR="00720997" w:rsidRPr="00E22706">
              <w:t xml:space="preserve"> </w:t>
            </w:r>
            <w:r w:rsidR="00735711" w:rsidRPr="00E22706">
              <w:rPr>
                <w:b w:val="0"/>
                <w:bCs w:val="0"/>
              </w:rPr>
              <w:t>2022 (Ongoing)</w:t>
            </w:r>
          </w:p>
        </w:tc>
      </w:tr>
      <w:tr w:rsidR="00CF36EE" w:rsidRPr="00E22706" w14:paraId="3BD582AD" w14:textId="77777777" w:rsidTr="0026578D">
        <w:tc>
          <w:tcPr>
            <w:tcW w:w="5000" w:type="pct"/>
          </w:tcPr>
          <w:p w14:paraId="55BFD830" w14:textId="0BBD2B7F" w:rsidR="00CF36EE" w:rsidRPr="00E22706" w:rsidRDefault="00CF36EE" w:rsidP="00437546">
            <w:pPr>
              <w:pStyle w:val="NoSpacing"/>
              <w:spacing w:after="0"/>
              <w:rPr>
                <w:b w:val="0"/>
                <w:bCs w:val="0"/>
              </w:rPr>
            </w:pPr>
            <w:r w:rsidRPr="00E22706">
              <w:rPr>
                <w:b w:val="0"/>
                <w:bCs w:val="0"/>
              </w:rPr>
              <w:t xml:space="preserve">Worked with Dr. Ashfaqul Muid Khandaker on </w:t>
            </w:r>
            <w:r w:rsidRPr="00E22706">
              <w:t xml:space="preserve">“The role of probiotics on </w:t>
            </w:r>
            <w:r w:rsidR="00CC0855" w:rsidRPr="00E22706">
              <w:t>animal health and nutrition</w:t>
            </w:r>
            <w:r w:rsidRPr="00E22706">
              <w:t>”</w:t>
            </w:r>
            <w:r w:rsidR="00720997" w:rsidRPr="00E22706">
              <w:rPr>
                <w:b w:val="0"/>
                <w:bCs w:val="0"/>
              </w:rPr>
              <w:t xml:space="preserve"> 2021</w:t>
            </w:r>
            <w:r w:rsidR="00735711" w:rsidRPr="00E22706">
              <w:rPr>
                <w:b w:val="0"/>
                <w:bCs w:val="0"/>
              </w:rPr>
              <w:t xml:space="preserve"> (Published on </w:t>
            </w:r>
            <w:r w:rsidR="00735711" w:rsidRPr="00E22706">
              <w:t>SpringerNature</w:t>
            </w:r>
            <w:r w:rsidR="00735711" w:rsidRPr="00E22706">
              <w:rPr>
                <w:b w:val="0"/>
                <w:bCs w:val="0"/>
              </w:rPr>
              <w:t>)</w:t>
            </w:r>
            <w:r w:rsidR="00283526" w:rsidRPr="00E22706">
              <w:rPr>
                <w:b w:val="0"/>
                <w:bCs w:val="0"/>
              </w:rPr>
              <w:t xml:space="preserve"> [</w:t>
            </w:r>
            <w:hyperlink r:id="rId14" w:history="1">
              <w:r w:rsidR="00283526" w:rsidRPr="00E22706">
                <w:rPr>
                  <w:rStyle w:val="Hyperlink"/>
                  <w:b w:val="0"/>
                  <w:bCs w:val="0"/>
                </w:rPr>
                <w:t>Link</w:t>
              </w:r>
            </w:hyperlink>
            <w:r w:rsidR="00283526" w:rsidRPr="00E22706">
              <w:rPr>
                <w:b w:val="0"/>
                <w:bCs w:val="0"/>
              </w:rPr>
              <w:t>]</w:t>
            </w:r>
          </w:p>
        </w:tc>
      </w:tr>
      <w:tr w:rsidR="00B03CBD" w:rsidRPr="00E22706" w14:paraId="1D78E44D" w14:textId="77777777" w:rsidTr="0026578D">
        <w:tc>
          <w:tcPr>
            <w:tcW w:w="5000" w:type="pct"/>
          </w:tcPr>
          <w:p w14:paraId="1130F021" w14:textId="3B947B6C" w:rsidR="00B03CBD" w:rsidRPr="00E22706" w:rsidRDefault="001F1C06" w:rsidP="00437546">
            <w:pPr>
              <w:pStyle w:val="NoSpacing"/>
              <w:spacing w:after="0"/>
              <w:rPr>
                <w:b w:val="0"/>
                <w:bCs w:val="0"/>
              </w:rPr>
            </w:pPr>
            <w:r w:rsidRPr="00E22706">
              <w:rPr>
                <w:b w:val="0"/>
                <w:bCs w:val="0"/>
              </w:rPr>
              <w:t xml:space="preserve">Master’s Thesis Work </w:t>
            </w:r>
            <w:r w:rsidR="005F39A0" w:rsidRPr="00E22706">
              <w:rPr>
                <w:b w:val="0"/>
                <w:bCs w:val="0"/>
              </w:rPr>
              <w:t>with Dr. Ashfaqul Muid Khandaker</w:t>
            </w:r>
            <w:r w:rsidR="0098334E" w:rsidRPr="00E22706">
              <w:rPr>
                <w:b w:val="0"/>
                <w:bCs w:val="0"/>
              </w:rPr>
              <w:t xml:space="preserve"> </w:t>
            </w:r>
            <w:r w:rsidR="0098334E" w:rsidRPr="00E22706">
              <w:t>“The Role of DNA Repair Genes on Cellular Aging”</w:t>
            </w:r>
            <w:r w:rsidR="00474210" w:rsidRPr="00E22706">
              <w:rPr>
                <w:b w:val="0"/>
                <w:bCs w:val="0"/>
              </w:rPr>
              <w:t xml:space="preserve"> 2021</w:t>
            </w:r>
            <w:r w:rsidR="00735711" w:rsidRPr="00E22706">
              <w:rPr>
                <w:b w:val="0"/>
                <w:bCs w:val="0"/>
              </w:rPr>
              <w:t xml:space="preserve"> (Completed)</w:t>
            </w:r>
            <w:r w:rsidR="00283526" w:rsidRPr="00E22706">
              <w:rPr>
                <w:b w:val="0"/>
                <w:bCs w:val="0"/>
              </w:rPr>
              <w:t xml:space="preserve"> [</w:t>
            </w:r>
            <w:hyperlink r:id="rId15" w:history="1">
              <w:r w:rsidR="00283526" w:rsidRPr="00E22706">
                <w:rPr>
                  <w:rStyle w:val="Hyperlink"/>
                  <w:b w:val="0"/>
                  <w:bCs w:val="0"/>
                </w:rPr>
                <w:t>Link</w:t>
              </w:r>
            </w:hyperlink>
            <w:r w:rsidR="00283526" w:rsidRPr="00E22706">
              <w:rPr>
                <w:b w:val="0"/>
                <w:bCs w:val="0"/>
              </w:rPr>
              <w:t>]</w:t>
            </w:r>
          </w:p>
        </w:tc>
      </w:tr>
      <w:tr w:rsidR="005F39A0" w:rsidRPr="00E22706" w14:paraId="1BC26544" w14:textId="77777777" w:rsidTr="0026578D">
        <w:tc>
          <w:tcPr>
            <w:tcW w:w="5000" w:type="pct"/>
          </w:tcPr>
          <w:p w14:paraId="3C581FA2" w14:textId="154F8DA0" w:rsidR="005F39A0" w:rsidRPr="00E22706" w:rsidRDefault="00876EB8" w:rsidP="00437546">
            <w:pPr>
              <w:pStyle w:val="NoSpacing"/>
              <w:spacing w:after="0"/>
              <w:rPr>
                <w:b w:val="0"/>
                <w:bCs w:val="0"/>
              </w:rPr>
            </w:pPr>
            <w:r w:rsidRPr="00E22706">
              <w:rPr>
                <w:b w:val="0"/>
                <w:bCs w:val="0"/>
              </w:rPr>
              <w:t xml:space="preserve">Undergraduate Field Work </w:t>
            </w:r>
            <w:r w:rsidR="005F39A0" w:rsidRPr="00E22706">
              <w:rPr>
                <w:b w:val="0"/>
                <w:bCs w:val="0"/>
              </w:rPr>
              <w:t>with Dr. Rowshan Ara Begum &amp; Dr. Gawsia Wahidunnessa Chowdhury on</w:t>
            </w:r>
            <w:r w:rsidR="003E7D58" w:rsidRPr="00E22706">
              <w:rPr>
                <w:b w:val="0"/>
                <w:bCs w:val="0"/>
              </w:rPr>
              <w:t xml:space="preserve"> </w:t>
            </w:r>
            <w:r w:rsidR="003E7D58" w:rsidRPr="00E22706">
              <w:t>“A Report on Water Analysis and Parameters of the Sundarban Rivers”</w:t>
            </w:r>
            <w:r w:rsidRPr="00E22706">
              <w:rPr>
                <w:b w:val="0"/>
                <w:bCs w:val="0"/>
              </w:rPr>
              <w:t xml:space="preserve"> 2018</w:t>
            </w:r>
            <w:r w:rsidR="00EA6AB0" w:rsidRPr="00E22706">
              <w:rPr>
                <w:b w:val="0"/>
                <w:bCs w:val="0"/>
              </w:rPr>
              <w:t xml:space="preserve"> (Completed)</w:t>
            </w:r>
            <w:r w:rsidR="00283526" w:rsidRPr="00E22706">
              <w:rPr>
                <w:b w:val="0"/>
                <w:bCs w:val="0"/>
              </w:rPr>
              <w:t xml:space="preserve"> [</w:t>
            </w:r>
            <w:hyperlink r:id="rId16" w:history="1">
              <w:r w:rsidR="00283526" w:rsidRPr="00E22706">
                <w:rPr>
                  <w:rStyle w:val="Hyperlink"/>
                  <w:b w:val="0"/>
                  <w:bCs w:val="0"/>
                </w:rPr>
                <w:t>Link</w:t>
              </w:r>
            </w:hyperlink>
            <w:r w:rsidR="00283526" w:rsidRPr="00E22706">
              <w:rPr>
                <w:b w:val="0"/>
                <w:bCs w:val="0"/>
              </w:rPr>
              <w:t>]</w:t>
            </w:r>
          </w:p>
        </w:tc>
      </w:tr>
    </w:tbl>
    <w:p w14:paraId="2EB62AD0" w14:textId="23D2CA8C" w:rsidR="00FF2D91" w:rsidRDefault="00FF2D91" w:rsidP="009023EC">
      <w:pPr>
        <w:pStyle w:val="Heading1"/>
        <w:spacing w:after="20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390"/>
        <w:gridCol w:w="4537"/>
        <w:gridCol w:w="701"/>
      </w:tblGrid>
      <w:tr w:rsidR="00710C82" w:rsidRPr="00B91F08" w14:paraId="7F3CA10F" w14:textId="77777777" w:rsidTr="003661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80" w:type="pct"/>
          </w:tcPr>
          <w:p w14:paraId="00AD74BB" w14:textId="68B12743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</w:t>
            </w:r>
          </w:p>
        </w:tc>
        <w:tc>
          <w:tcPr>
            <w:tcW w:w="2356" w:type="pct"/>
          </w:tcPr>
          <w:p w14:paraId="1963D505" w14:textId="6724B732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ed By</w:t>
            </w:r>
          </w:p>
        </w:tc>
        <w:tc>
          <w:tcPr>
            <w:tcW w:w="364" w:type="pct"/>
          </w:tcPr>
          <w:p w14:paraId="25EFE54E" w14:textId="4F44BBC8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36611E">
        <w:tc>
          <w:tcPr>
            <w:tcW w:w="2280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356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Cs w:val="22"/>
                <w:lang w:bidi="bn-BD"/>
              </w:rPr>
              <w:t>BCSIR</w:t>
            </w:r>
            <w:r w:rsidRPr="00B91F08">
              <w:rPr>
                <w:szCs w:val="22"/>
                <w:lang w:bidi="bn-BD"/>
              </w:rPr>
              <w:t>)</w:t>
            </w:r>
          </w:p>
        </w:tc>
        <w:tc>
          <w:tcPr>
            <w:tcW w:w="364" w:type="pct"/>
          </w:tcPr>
          <w:p w14:paraId="694D4CC0" w14:textId="1CC13D5C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36611E">
        <w:tc>
          <w:tcPr>
            <w:tcW w:w="2280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Cs w:val="22"/>
              </w:rPr>
              <w:t xml:space="preserve"> </w:t>
            </w:r>
          </w:p>
        </w:tc>
        <w:tc>
          <w:tcPr>
            <w:tcW w:w="2356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Cs w:val="22"/>
                <w:lang w:bidi="bn-BD"/>
              </w:rPr>
              <w:t>Fund, University of Dhaka</w:t>
            </w:r>
          </w:p>
        </w:tc>
        <w:tc>
          <w:tcPr>
            <w:tcW w:w="364" w:type="pct"/>
          </w:tcPr>
          <w:p w14:paraId="3E9F2C0C" w14:textId="359BE4B7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36611E">
        <w:tc>
          <w:tcPr>
            <w:tcW w:w="2280" w:type="pct"/>
          </w:tcPr>
          <w:p w14:paraId="5BDC3EF7" w14:textId="4670E25D" w:rsidR="00322490" w:rsidRPr="00B91F08" w:rsidRDefault="009208E7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Fourth</w:t>
            </w:r>
            <w:r w:rsidR="0048451D" w:rsidRPr="00B91F08">
              <w:rPr>
                <w:szCs w:val="22"/>
              </w:rPr>
              <w:t xml:space="preserve"> position, </w:t>
            </w:r>
            <w:r w:rsidR="0048451D" w:rsidRPr="00B91F08">
              <w:rPr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356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BRAC JPGSPH, BRAC University, World Vision</w:t>
            </w:r>
          </w:p>
        </w:tc>
        <w:tc>
          <w:tcPr>
            <w:tcW w:w="364" w:type="pct"/>
          </w:tcPr>
          <w:p w14:paraId="61A0889A" w14:textId="6AA30AB0" w:rsidR="00322490" w:rsidRPr="00B91F08" w:rsidRDefault="004B1A2D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2021</w:t>
            </w:r>
          </w:p>
        </w:tc>
      </w:tr>
      <w:tr w:rsidR="00FD5219" w:rsidRPr="00B91F08" w14:paraId="69544477" w14:textId="77777777" w:rsidTr="0036611E">
        <w:tc>
          <w:tcPr>
            <w:tcW w:w="2280" w:type="pct"/>
          </w:tcPr>
          <w:p w14:paraId="52A11D09" w14:textId="3D5A613C" w:rsidR="00FD5219" w:rsidRPr="0036611E" w:rsidRDefault="00FD5219" w:rsidP="005E4621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M.S. Thesis Award</w:t>
            </w:r>
          </w:p>
        </w:tc>
        <w:tc>
          <w:tcPr>
            <w:tcW w:w="2356" w:type="pct"/>
          </w:tcPr>
          <w:p w14:paraId="09E3B9A4" w14:textId="73FB1BCE" w:rsidR="00FD5219" w:rsidRPr="0036611E" w:rsidRDefault="00FD5219" w:rsidP="005E4621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National Science and Technology Fellowship</w:t>
            </w:r>
          </w:p>
        </w:tc>
        <w:tc>
          <w:tcPr>
            <w:tcW w:w="364" w:type="pct"/>
          </w:tcPr>
          <w:p w14:paraId="0055741E" w14:textId="49A9B183" w:rsidR="00FD5219" w:rsidRPr="0036611E" w:rsidRDefault="00FD5219" w:rsidP="00710C82">
            <w:pPr>
              <w:rPr>
                <w:szCs w:val="22"/>
              </w:rPr>
            </w:pPr>
            <w:r w:rsidRPr="0036611E">
              <w:rPr>
                <w:szCs w:val="22"/>
              </w:rPr>
              <w:t>2020</w:t>
            </w:r>
          </w:p>
        </w:tc>
      </w:tr>
      <w:tr w:rsidR="00224E88" w:rsidRPr="00B91F08" w14:paraId="3AC74228" w14:textId="77777777" w:rsidTr="0036611E">
        <w:tc>
          <w:tcPr>
            <w:tcW w:w="2280" w:type="pct"/>
          </w:tcPr>
          <w:p w14:paraId="7D11161A" w14:textId="0239C57D" w:rsidR="00224E88" w:rsidRPr="0036611E" w:rsidRDefault="00224E88" w:rsidP="00224E88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Regional Champion, Graduate and Postgraduate group, Zoology Olympiad</w:t>
            </w:r>
          </w:p>
        </w:tc>
        <w:tc>
          <w:tcPr>
            <w:tcW w:w="2356" w:type="pct"/>
          </w:tcPr>
          <w:p w14:paraId="1389D33E" w14:textId="7F4A89B0" w:rsidR="00224E88" w:rsidRPr="0036611E" w:rsidRDefault="00224E88" w:rsidP="00224E88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Zoological Society of Bangladesh</w:t>
            </w:r>
          </w:p>
        </w:tc>
        <w:tc>
          <w:tcPr>
            <w:tcW w:w="364" w:type="pct"/>
          </w:tcPr>
          <w:p w14:paraId="2979A54D" w14:textId="6ABBEDC5" w:rsidR="00224E88" w:rsidRPr="0036611E" w:rsidRDefault="00224E88" w:rsidP="00224E88">
            <w:pPr>
              <w:rPr>
                <w:szCs w:val="22"/>
              </w:rPr>
            </w:pPr>
            <w:r w:rsidRPr="0036611E">
              <w:rPr>
                <w:szCs w:val="22"/>
              </w:rPr>
              <w:t>2019</w:t>
            </w:r>
          </w:p>
        </w:tc>
      </w:tr>
      <w:tr w:rsidR="009C0EA0" w:rsidRPr="00B91F08" w14:paraId="3B641C80" w14:textId="77777777" w:rsidTr="0036611E">
        <w:tc>
          <w:tcPr>
            <w:tcW w:w="2280" w:type="pct"/>
          </w:tcPr>
          <w:p w14:paraId="5B7BA379" w14:textId="7D91B386" w:rsidR="009C0EA0" w:rsidRPr="0036611E" w:rsidRDefault="009C0EA0" w:rsidP="005E4621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Dean’s Award for Brilliant Result in B. Sc. Honors</w:t>
            </w:r>
          </w:p>
        </w:tc>
        <w:tc>
          <w:tcPr>
            <w:tcW w:w="2356" w:type="pct"/>
          </w:tcPr>
          <w:p w14:paraId="313B332C" w14:textId="429709F7" w:rsidR="009C0EA0" w:rsidRPr="0036611E" w:rsidRDefault="006E67CA" w:rsidP="005E4621">
            <w:pPr>
              <w:jc w:val="left"/>
              <w:rPr>
                <w:szCs w:val="22"/>
              </w:rPr>
            </w:pPr>
            <w:r w:rsidRPr="0036611E">
              <w:rPr>
                <w:szCs w:val="22"/>
              </w:rPr>
              <w:t>Dhaka University</w:t>
            </w:r>
          </w:p>
        </w:tc>
        <w:tc>
          <w:tcPr>
            <w:tcW w:w="364" w:type="pct"/>
          </w:tcPr>
          <w:p w14:paraId="4726ED22" w14:textId="5A96462A" w:rsidR="009C0EA0" w:rsidRPr="0036611E" w:rsidRDefault="006E67CA" w:rsidP="00710C82">
            <w:pPr>
              <w:rPr>
                <w:szCs w:val="22"/>
              </w:rPr>
            </w:pPr>
            <w:r w:rsidRPr="0036611E">
              <w:rPr>
                <w:szCs w:val="22"/>
              </w:rPr>
              <w:t>2018</w:t>
            </w:r>
          </w:p>
        </w:tc>
      </w:tr>
      <w:tr w:rsidR="006064CD" w:rsidRPr="00B91F08" w14:paraId="16C4147B" w14:textId="77777777" w:rsidTr="0036611E">
        <w:tc>
          <w:tcPr>
            <w:tcW w:w="2280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Honors Scholarship (Faculty of Biological Sciences)</w:t>
            </w:r>
          </w:p>
        </w:tc>
        <w:tc>
          <w:tcPr>
            <w:tcW w:w="2356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Education</w:t>
            </w:r>
            <w:r w:rsidR="00E713F4" w:rsidRPr="00B91F08">
              <w:rPr>
                <w:szCs w:val="22"/>
                <w:lang w:bidi="bn-BD"/>
              </w:rPr>
              <w:t xml:space="preserve"> Board Bangladesh</w:t>
            </w:r>
          </w:p>
        </w:tc>
        <w:tc>
          <w:tcPr>
            <w:tcW w:w="364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36611E">
        <w:tc>
          <w:tcPr>
            <w:tcW w:w="2280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Razia Memorial Trust Fund Scholarship </w:t>
            </w:r>
          </w:p>
        </w:tc>
        <w:tc>
          <w:tcPr>
            <w:tcW w:w="2356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azia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364" w:type="pct"/>
          </w:tcPr>
          <w:p w14:paraId="6A0A7DE7" w14:textId="29AB1D84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8</w:t>
            </w:r>
          </w:p>
        </w:tc>
      </w:tr>
      <w:tr w:rsidR="006064CD" w:rsidRPr="00B91F08" w14:paraId="59445418" w14:textId="77777777" w:rsidTr="0036611E">
        <w:tc>
          <w:tcPr>
            <w:tcW w:w="2280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Asefa Huque Memorial Trust Fund Scholarship </w:t>
            </w:r>
          </w:p>
        </w:tc>
        <w:tc>
          <w:tcPr>
            <w:tcW w:w="2356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Asefa Huque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364" w:type="pct"/>
          </w:tcPr>
          <w:p w14:paraId="6FF9B291" w14:textId="242F7578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7</w:t>
            </w:r>
          </w:p>
        </w:tc>
      </w:tr>
    </w:tbl>
    <w:p w14:paraId="660685C3" w14:textId="3F9C628B" w:rsidR="004D2543" w:rsidRDefault="004D2543" w:rsidP="003A192C">
      <w:pPr>
        <w:pStyle w:val="Heading1"/>
        <w:spacing w:before="240" w:after="20"/>
      </w:pPr>
      <w:r>
        <w:t>Trainings</w:t>
      </w:r>
    </w:p>
    <w:p w14:paraId="6D7D42DD" w14:textId="36C53B5A" w:rsidR="00AE5A7A" w:rsidRPr="00AE5A7A" w:rsidRDefault="00AE5A7A" w:rsidP="00AE5A7A">
      <w:r w:rsidRPr="00A62739">
        <w:rPr>
          <w:b/>
          <w:bCs/>
        </w:rPr>
        <w:t>R for Data Analysis</w:t>
      </w:r>
      <w:r w:rsidRPr="00341AD1">
        <w:t xml:space="preserve"> </w:t>
      </w:r>
      <w:r w:rsidR="00341AD1" w:rsidRPr="00341AD1">
        <w:t>(</w:t>
      </w:r>
      <w:r w:rsidRPr="00341AD1">
        <w:t>Institute of Statistical Research and Training (ISRT), University of Dhaka</w:t>
      </w:r>
      <w:r w:rsidR="00341AD1" w:rsidRPr="00341AD1">
        <w:t xml:space="preserve">); </w:t>
      </w:r>
      <w:r w:rsidR="00341AD1" w:rsidRPr="00A62739">
        <w:rPr>
          <w:b/>
          <w:bCs/>
        </w:rPr>
        <w:t>Training Course on SPSS for Professionals &amp; Students</w:t>
      </w:r>
      <w:r w:rsidR="00341AD1" w:rsidRPr="00341AD1">
        <w:t xml:space="preserve"> (Department of Statistics, University of Dhaka); </w:t>
      </w:r>
      <w:r w:rsidR="00341AD1" w:rsidRPr="00A62739">
        <w:rPr>
          <w:b/>
          <w:bCs/>
          <w:szCs w:val="28"/>
          <w:lang w:bidi="bn-BD"/>
        </w:rPr>
        <w:t>Training on bird Ringing and Sample Collection Under Project “Investigation of Wild to Domestic Bird Avian Influenza Transmission: A Multiyear Monitoring and Surveillance Program, IUCN”</w:t>
      </w:r>
      <w:r w:rsidR="00341AD1" w:rsidRPr="00341AD1">
        <w:rPr>
          <w:szCs w:val="28"/>
          <w:lang w:bidi="bn-BD"/>
        </w:rPr>
        <w:t xml:space="preserve">; </w:t>
      </w:r>
      <w:r w:rsidR="00341AD1" w:rsidRPr="00A62739">
        <w:rPr>
          <w:b/>
          <w:bCs/>
        </w:rPr>
        <w:t>Spanish Junior Course, Level A</w:t>
      </w:r>
      <w:r w:rsidR="00341AD1" w:rsidRPr="00341AD1">
        <w:t xml:space="preserve"> (Institute of Modern Languages, University of Dhaka)</w:t>
      </w:r>
    </w:p>
    <w:p w14:paraId="55624D01" w14:textId="163163E1" w:rsidR="003E5DED" w:rsidRDefault="003E5DED" w:rsidP="009023EC">
      <w:pPr>
        <w:pStyle w:val="Heading1"/>
        <w:spacing w:after="20"/>
      </w:pPr>
      <w:r>
        <w:t>Volunteering Experience</w:t>
      </w:r>
    </w:p>
    <w:p w14:paraId="7FD17132" w14:textId="0F9DBCFB" w:rsidR="0094707F" w:rsidRPr="0094707F" w:rsidRDefault="0094707F" w:rsidP="00B12152">
      <w:pPr>
        <w:rPr>
          <w:lang w:bidi="bn-BD"/>
        </w:rPr>
      </w:pPr>
      <w:r w:rsidRPr="004C7F42">
        <w:rPr>
          <w:b/>
          <w:bCs/>
        </w:rPr>
        <w:t xml:space="preserve">Team Member </w:t>
      </w:r>
      <w:r w:rsidR="006A3D67" w:rsidRPr="004C7F42">
        <w:rPr>
          <w:b/>
          <w:bCs/>
        </w:rPr>
        <w:t xml:space="preserve">at </w:t>
      </w:r>
      <w:r w:rsidRPr="004C7F42">
        <w:rPr>
          <w:b/>
          <w:bCs/>
        </w:rPr>
        <w:t>Everyday Stories</w:t>
      </w:r>
      <w:r w:rsidRPr="008C1FE1">
        <w:t xml:space="preserve"> (BRAC JPGSPH, BLAST &amp; CREA, Bangladesh</w:t>
      </w:r>
      <w:r>
        <w:t xml:space="preserve">); </w:t>
      </w:r>
      <w:r w:rsidRPr="004C7F42">
        <w:rPr>
          <w:b/>
          <w:bCs/>
        </w:rPr>
        <w:t>Volunteer Field Assistant</w:t>
      </w:r>
      <w:r w:rsidR="00A57462">
        <w:t xml:space="preserve"> (</w:t>
      </w:r>
      <w:r w:rsidR="00A57462" w:rsidRPr="008C1FE1">
        <w:t>Faculty of Environment and Natural Resources, University of Freiburg, Germany</w:t>
      </w:r>
      <w:r w:rsidR="00A57462">
        <w:t>)</w:t>
      </w:r>
      <w:r w:rsidR="00B12152">
        <w:t xml:space="preserve">; </w:t>
      </w:r>
      <w:r w:rsidR="00B12152" w:rsidRPr="004C7F42">
        <w:rPr>
          <w:b/>
          <w:bCs/>
        </w:rPr>
        <w:t>Academic Team Member</w:t>
      </w:r>
      <w:r w:rsidR="00B12152">
        <w:t xml:space="preserve"> (</w:t>
      </w:r>
      <w:r w:rsidR="00B12152" w:rsidRPr="008C1FE1">
        <w:t>Society for the Popularization of Science, Bangladesh</w:t>
      </w:r>
      <w:r w:rsidR="00B12152">
        <w:t>)</w:t>
      </w:r>
    </w:p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FD69AF">
        <w:trPr>
          <w:trHeight w:val="57"/>
        </w:trPr>
        <w:tc>
          <w:tcPr>
            <w:tcW w:w="5000" w:type="pct"/>
          </w:tcPr>
          <w:p w14:paraId="1A7D71AC" w14:textId="2CC229B5" w:rsidR="004A78F3" w:rsidRDefault="004A78F3" w:rsidP="009D53B7">
            <w:pPr>
              <w:pStyle w:val="NoSpacing"/>
              <w:spacing w:after="0"/>
            </w:pPr>
            <w:r>
              <w:t>Dr. Ashfaqul Muid Khandaker</w:t>
            </w:r>
            <w:r w:rsidR="009D53B7">
              <w:t xml:space="preserve"> </w:t>
            </w:r>
            <w:r w:rsidR="009D53B7" w:rsidRPr="009D53B7">
              <w:rPr>
                <w:b w:val="0"/>
                <w:bCs w:val="0"/>
              </w:rPr>
              <w:t>(</w:t>
            </w:r>
            <w:r w:rsidRPr="009D53B7">
              <w:rPr>
                <w:b w:val="0"/>
                <w:bCs w:val="0"/>
              </w:rPr>
              <w:t>Assistant Professor, Dept. of Zoology, University of Dhaka</w:t>
            </w:r>
            <w:r w:rsidR="009D53B7" w:rsidRPr="009D53B7">
              <w:rPr>
                <w:b w:val="0"/>
                <w:bCs w:val="0"/>
              </w:rPr>
              <w:t>)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17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8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FD69AF">
        <w:trPr>
          <w:trHeight w:val="57"/>
        </w:trPr>
        <w:tc>
          <w:tcPr>
            <w:tcW w:w="5000" w:type="pct"/>
          </w:tcPr>
          <w:p w14:paraId="469D6FC0" w14:textId="795D3C4B" w:rsidR="004A78F3" w:rsidRPr="009D53B7" w:rsidRDefault="00CC0855" w:rsidP="009D53B7">
            <w:pPr>
              <w:pStyle w:val="NoSpacing"/>
              <w:spacing w:after="0"/>
              <w:rPr>
                <w:b w:val="0"/>
                <w:bCs w:val="0"/>
              </w:rPr>
            </w:pPr>
            <w:r>
              <w:t>Dr. Rowshan Ara Begum</w:t>
            </w:r>
            <w:r w:rsidR="009D53B7" w:rsidRPr="009D53B7">
              <w:rPr>
                <w:b w:val="0"/>
                <w:bCs w:val="0"/>
              </w:rPr>
              <w:t xml:space="preserve"> (</w:t>
            </w:r>
            <w:r w:rsidRPr="009D53B7">
              <w:rPr>
                <w:b w:val="0"/>
                <w:bCs w:val="0"/>
              </w:rPr>
              <w:t>Professor, Dept. of Zoology, University of Dhaka</w:t>
            </w:r>
            <w:r w:rsidR="009D53B7" w:rsidRPr="009D53B7">
              <w:rPr>
                <w:b w:val="0"/>
                <w:bCs w:val="0"/>
              </w:rPr>
              <w:t>)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9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20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FD69AF">
        <w:trPr>
          <w:trHeight w:val="57"/>
        </w:trPr>
        <w:tc>
          <w:tcPr>
            <w:tcW w:w="5000" w:type="pct"/>
          </w:tcPr>
          <w:p w14:paraId="51BE39DF" w14:textId="6845AB8E" w:rsidR="004A78F3" w:rsidRPr="005A5455" w:rsidRDefault="00CA5F1E" w:rsidP="005A5455">
            <w:pPr>
              <w:pStyle w:val="NoSpacing"/>
              <w:spacing w:after="0"/>
              <w:rPr>
                <w:b w:val="0"/>
                <w:bCs w:val="0"/>
              </w:rPr>
            </w:pPr>
            <w:r>
              <w:t>Dr. Mohammad Riazul Islam</w:t>
            </w:r>
            <w:r w:rsidR="005A5455" w:rsidRPr="005A5455">
              <w:rPr>
                <w:b w:val="0"/>
                <w:bCs w:val="0"/>
              </w:rPr>
              <w:t xml:space="preserve"> (</w:t>
            </w:r>
            <w:r w:rsidR="00CC0855" w:rsidRPr="005A5455">
              <w:rPr>
                <w:b w:val="0"/>
                <w:bCs w:val="0"/>
              </w:rPr>
              <w:t>Professor, Dept. of Biochemistry and Molecular Biology, University of Dhaka</w:t>
            </w:r>
            <w:r w:rsidR="005A5455" w:rsidRPr="005A5455">
              <w:rPr>
                <w:b w:val="0"/>
                <w:bCs w:val="0"/>
              </w:rPr>
              <w:t>)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21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22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D03CF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90887" w14:textId="77777777" w:rsidR="006E1A23" w:rsidRDefault="006E1A23" w:rsidP="004F0A7E">
      <w:pPr>
        <w:spacing w:after="0" w:line="240" w:lineRule="auto"/>
      </w:pPr>
      <w:r>
        <w:separator/>
      </w:r>
    </w:p>
  </w:endnote>
  <w:endnote w:type="continuationSeparator" w:id="0">
    <w:p w14:paraId="5BD700A1" w14:textId="77777777" w:rsidR="006E1A23" w:rsidRDefault="006E1A23" w:rsidP="004F0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CFFB8" w14:textId="77777777" w:rsidR="006E1A23" w:rsidRDefault="006E1A23" w:rsidP="004F0A7E">
      <w:pPr>
        <w:spacing w:after="0" w:line="240" w:lineRule="auto"/>
      </w:pPr>
      <w:r>
        <w:separator/>
      </w:r>
    </w:p>
  </w:footnote>
  <w:footnote w:type="continuationSeparator" w:id="0">
    <w:p w14:paraId="22148FE5" w14:textId="77777777" w:rsidR="006E1A23" w:rsidRDefault="006E1A23" w:rsidP="004F0A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672"/>
    <w:multiLevelType w:val="hybridMultilevel"/>
    <w:tmpl w:val="26BC73D0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25E59CE"/>
    <w:multiLevelType w:val="hybridMultilevel"/>
    <w:tmpl w:val="D69A5D26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8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853">
    <w:abstractNumId w:val="5"/>
  </w:num>
  <w:num w:numId="2" w16cid:durableId="724333508">
    <w:abstractNumId w:val="5"/>
  </w:num>
  <w:num w:numId="3" w16cid:durableId="1077937971">
    <w:abstractNumId w:val="5"/>
  </w:num>
  <w:num w:numId="4" w16cid:durableId="1381050086">
    <w:abstractNumId w:val="5"/>
  </w:num>
  <w:num w:numId="5" w16cid:durableId="91166042">
    <w:abstractNumId w:val="5"/>
  </w:num>
  <w:num w:numId="6" w16cid:durableId="1512068142">
    <w:abstractNumId w:val="5"/>
  </w:num>
  <w:num w:numId="7" w16cid:durableId="618992330">
    <w:abstractNumId w:val="5"/>
  </w:num>
  <w:num w:numId="8" w16cid:durableId="699667099">
    <w:abstractNumId w:val="5"/>
  </w:num>
  <w:num w:numId="9" w16cid:durableId="442380115">
    <w:abstractNumId w:val="1"/>
  </w:num>
  <w:num w:numId="10" w16cid:durableId="366492783">
    <w:abstractNumId w:val="5"/>
  </w:num>
  <w:num w:numId="11" w16cid:durableId="785808597">
    <w:abstractNumId w:val="5"/>
  </w:num>
  <w:num w:numId="12" w16cid:durableId="1644776808">
    <w:abstractNumId w:val="5"/>
  </w:num>
  <w:num w:numId="13" w16cid:durableId="687373252">
    <w:abstractNumId w:val="5"/>
  </w:num>
  <w:num w:numId="14" w16cid:durableId="1833985782">
    <w:abstractNumId w:val="5"/>
  </w:num>
  <w:num w:numId="15" w16cid:durableId="34278322">
    <w:abstractNumId w:val="5"/>
  </w:num>
  <w:num w:numId="16" w16cid:durableId="806363718">
    <w:abstractNumId w:val="5"/>
  </w:num>
  <w:num w:numId="17" w16cid:durableId="1212229179">
    <w:abstractNumId w:val="5"/>
  </w:num>
  <w:num w:numId="18" w16cid:durableId="1713115011">
    <w:abstractNumId w:val="5"/>
  </w:num>
  <w:num w:numId="19" w16cid:durableId="1206675210">
    <w:abstractNumId w:val="5"/>
  </w:num>
  <w:num w:numId="20" w16cid:durableId="1263999433">
    <w:abstractNumId w:val="1"/>
  </w:num>
  <w:num w:numId="21" w16cid:durableId="1027102991">
    <w:abstractNumId w:val="5"/>
  </w:num>
  <w:num w:numId="22" w16cid:durableId="1369069883">
    <w:abstractNumId w:val="1"/>
  </w:num>
  <w:num w:numId="23" w16cid:durableId="1147012123">
    <w:abstractNumId w:val="5"/>
  </w:num>
  <w:num w:numId="24" w16cid:durableId="1680279796">
    <w:abstractNumId w:val="5"/>
  </w:num>
  <w:num w:numId="25" w16cid:durableId="1767070493">
    <w:abstractNumId w:val="5"/>
  </w:num>
  <w:num w:numId="26" w16cid:durableId="1877154787">
    <w:abstractNumId w:val="5"/>
  </w:num>
  <w:num w:numId="27" w16cid:durableId="897856855">
    <w:abstractNumId w:val="5"/>
  </w:num>
  <w:num w:numId="28" w16cid:durableId="288898355">
    <w:abstractNumId w:val="5"/>
  </w:num>
  <w:num w:numId="29" w16cid:durableId="631980394">
    <w:abstractNumId w:val="5"/>
  </w:num>
  <w:num w:numId="30" w16cid:durableId="630213835">
    <w:abstractNumId w:val="1"/>
  </w:num>
  <w:num w:numId="31" w16cid:durableId="1790002735">
    <w:abstractNumId w:val="5"/>
  </w:num>
  <w:num w:numId="32" w16cid:durableId="513498161">
    <w:abstractNumId w:val="5"/>
  </w:num>
  <w:num w:numId="33" w16cid:durableId="1827630766">
    <w:abstractNumId w:val="5"/>
  </w:num>
  <w:num w:numId="34" w16cid:durableId="1011490041">
    <w:abstractNumId w:val="5"/>
  </w:num>
  <w:num w:numId="35" w16cid:durableId="1352800019">
    <w:abstractNumId w:val="5"/>
  </w:num>
  <w:num w:numId="36" w16cid:durableId="26954986">
    <w:abstractNumId w:val="5"/>
  </w:num>
  <w:num w:numId="37" w16cid:durableId="5790991">
    <w:abstractNumId w:val="5"/>
  </w:num>
  <w:num w:numId="38" w16cid:durableId="333850023">
    <w:abstractNumId w:val="5"/>
  </w:num>
  <w:num w:numId="39" w16cid:durableId="2130935078">
    <w:abstractNumId w:val="5"/>
  </w:num>
  <w:num w:numId="40" w16cid:durableId="2002005976">
    <w:abstractNumId w:val="5"/>
  </w:num>
  <w:num w:numId="41" w16cid:durableId="1277954725">
    <w:abstractNumId w:val="5"/>
  </w:num>
  <w:num w:numId="42" w16cid:durableId="990796028">
    <w:abstractNumId w:val="3"/>
  </w:num>
  <w:num w:numId="43" w16cid:durableId="266696050">
    <w:abstractNumId w:val="5"/>
  </w:num>
  <w:num w:numId="44" w16cid:durableId="1819224792">
    <w:abstractNumId w:val="4"/>
  </w:num>
  <w:num w:numId="45" w16cid:durableId="1728336478">
    <w:abstractNumId w:val="6"/>
  </w:num>
  <w:num w:numId="46" w16cid:durableId="332145586">
    <w:abstractNumId w:val="7"/>
  </w:num>
  <w:num w:numId="47" w16cid:durableId="873229457">
    <w:abstractNumId w:val="8"/>
  </w:num>
  <w:num w:numId="48" w16cid:durableId="2083946040">
    <w:abstractNumId w:val="0"/>
  </w:num>
  <w:num w:numId="49" w16cid:durableId="23725034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rAUACfpF1SwAAAA="/>
  </w:docVars>
  <w:rsids>
    <w:rsidRoot w:val="0057127B"/>
    <w:rsid w:val="00007BEE"/>
    <w:rsid w:val="0002720E"/>
    <w:rsid w:val="00042FB2"/>
    <w:rsid w:val="00055E59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4B5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C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0D19"/>
    <w:rsid w:val="00251FE1"/>
    <w:rsid w:val="0026578D"/>
    <w:rsid w:val="0028309B"/>
    <w:rsid w:val="00283526"/>
    <w:rsid w:val="0028734F"/>
    <w:rsid w:val="00292A96"/>
    <w:rsid w:val="00293D23"/>
    <w:rsid w:val="0029461B"/>
    <w:rsid w:val="0029481B"/>
    <w:rsid w:val="00295E90"/>
    <w:rsid w:val="00296292"/>
    <w:rsid w:val="002A6085"/>
    <w:rsid w:val="002C2E14"/>
    <w:rsid w:val="002C5882"/>
    <w:rsid w:val="002D4DB2"/>
    <w:rsid w:val="002D6090"/>
    <w:rsid w:val="002D7A71"/>
    <w:rsid w:val="00305DBB"/>
    <w:rsid w:val="00311D31"/>
    <w:rsid w:val="003141BB"/>
    <w:rsid w:val="00317AE9"/>
    <w:rsid w:val="00322490"/>
    <w:rsid w:val="00327574"/>
    <w:rsid w:val="00332A49"/>
    <w:rsid w:val="00341AD1"/>
    <w:rsid w:val="00345FD5"/>
    <w:rsid w:val="003470DB"/>
    <w:rsid w:val="0035108C"/>
    <w:rsid w:val="0036611E"/>
    <w:rsid w:val="00372114"/>
    <w:rsid w:val="003738AE"/>
    <w:rsid w:val="00385357"/>
    <w:rsid w:val="00393B79"/>
    <w:rsid w:val="0039592B"/>
    <w:rsid w:val="003A192C"/>
    <w:rsid w:val="003B173D"/>
    <w:rsid w:val="003B1CA0"/>
    <w:rsid w:val="003B7141"/>
    <w:rsid w:val="003C47FE"/>
    <w:rsid w:val="003D245E"/>
    <w:rsid w:val="003D2D30"/>
    <w:rsid w:val="003D41EA"/>
    <w:rsid w:val="003D41FE"/>
    <w:rsid w:val="003D4ECB"/>
    <w:rsid w:val="003E5DED"/>
    <w:rsid w:val="003E7D58"/>
    <w:rsid w:val="003F0350"/>
    <w:rsid w:val="0040310D"/>
    <w:rsid w:val="004058E3"/>
    <w:rsid w:val="00406B4A"/>
    <w:rsid w:val="00413284"/>
    <w:rsid w:val="00423743"/>
    <w:rsid w:val="00433065"/>
    <w:rsid w:val="0043376D"/>
    <w:rsid w:val="00437546"/>
    <w:rsid w:val="004448F5"/>
    <w:rsid w:val="00464068"/>
    <w:rsid w:val="00466F82"/>
    <w:rsid w:val="00472061"/>
    <w:rsid w:val="00474210"/>
    <w:rsid w:val="00475EAE"/>
    <w:rsid w:val="00484359"/>
    <w:rsid w:val="0048451D"/>
    <w:rsid w:val="0048614A"/>
    <w:rsid w:val="00487D3C"/>
    <w:rsid w:val="004A6168"/>
    <w:rsid w:val="004A78F3"/>
    <w:rsid w:val="004B1A2D"/>
    <w:rsid w:val="004B3FBD"/>
    <w:rsid w:val="004C138A"/>
    <w:rsid w:val="004C5D96"/>
    <w:rsid w:val="004C7DAA"/>
    <w:rsid w:val="004C7F42"/>
    <w:rsid w:val="004D2543"/>
    <w:rsid w:val="004E05AE"/>
    <w:rsid w:val="004E61C1"/>
    <w:rsid w:val="004E6C2F"/>
    <w:rsid w:val="004F0A7E"/>
    <w:rsid w:val="00504B44"/>
    <w:rsid w:val="0051336E"/>
    <w:rsid w:val="005160F1"/>
    <w:rsid w:val="005166CA"/>
    <w:rsid w:val="00516861"/>
    <w:rsid w:val="00530B1B"/>
    <w:rsid w:val="00557366"/>
    <w:rsid w:val="0057127B"/>
    <w:rsid w:val="00571357"/>
    <w:rsid w:val="00590121"/>
    <w:rsid w:val="0059164D"/>
    <w:rsid w:val="005A5455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20B2C"/>
    <w:rsid w:val="006324F9"/>
    <w:rsid w:val="0063620E"/>
    <w:rsid w:val="00645A25"/>
    <w:rsid w:val="00650F78"/>
    <w:rsid w:val="00654E0C"/>
    <w:rsid w:val="006605E6"/>
    <w:rsid w:val="006704A1"/>
    <w:rsid w:val="00676A9E"/>
    <w:rsid w:val="00691DDF"/>
    <w:rsid w:val="006A0B58"/>
    <w:rsid w:val="006A3D67"/>
    <w:rsid w:val="006A4B78"/>
    <w:rsid w:val="006B46B6"/>
    <w:rsid w:val="006B54B0"/>
    <w:rsid w:val="006E0E1D"/>
    <w:rsid w:val="006E1A23"/>
    <w:rsid w:val="006E61E1"/>
    <w:rsid w:val="006E67CA"/>
    <w:rsid w:val="006F0391"/>
    <w:rsid w:val="006F1946"/>
    <w:rsid w:val="00710C82"/>
    <w:rsid w:val="00720997"/>
    <w:rsid w:val="00723494"/>
    <w:rsid w:val="00734616"/>
    <w:rsid w:val="00735711"/>
    <w:rsid w:val="007455D6"/>
    <w:rsid w:val="007750A3"/>
    <w:rsid w:val="0077654E"/>
    <w:rsid w:val="007868CE"/>
    <w:rsid w:val="00787887"/>
    <w:rsid w:val="007A4018"/>
    <w:rsid w:val="007B0C3B"/>
    <w:rsid w:val="007B0D1A"/>
    <w:rsid w:val="007B6D26"/>
    <w:rsid w:val="007C295E"/>
    <w:rsid w:val="007C4851"/>
    <w:rsid w:val="007C6163"/>
    <w:rsid w:val="007E5CDC"/>
    <w:rsid w:val="00821DA4"/>
    <w:rsid w:val="00823C2A"/>
    <w:rsid w:val="00830728"/>
    <w:rsid w:val="008318B7"/>
    <w:rsid w:val="0083455A"/>
    <w:rsid w:val="00841B00"/>
    <w:rsid w:val="00841CAB"/>
    <w:rsid w:val="008479C0"/>
    <w:rsid w:val="008624BE"/>
    <w:rsid w:val="00874005"/>
    <w:rsid w:val="00876EB8"/>
    <w:rsid w:val="008967BE"/>
    <w:rsid w:val="008A05A0"/>
    <w:rsid w:val="008A4F1F"/>
    <w:rsid w:val="008C1FE1"/>
    <w:rsid w:val="008C279C"/>
    <w:rsid w:val="008C3FD5"/>
    <w:rsid w:val="008D0F23"/>
    <w:rsid w:val="008E1D5F"/>
    <w:rsid w:val="008F4D1B"/>
    <w:rsid w:val="008F7478"/>
    <w:rsid w:val="009023EC"/>
    <w:rsid w:val="00907089"/>
    <w:rsid w:val="009077B7"/>
    <w:rsid w:val="00915E21"/>
    <w:rsid w:val="009208E7"/>
    <w:rsid w:val="0092097C"/>
    <w:rsid w:val="00922AF0"/>
    <w:rsid w:val="00924119"/>
    <w:rsid w:val="00935089"/>
    <w:rsid w:val="00944BA4"/>
    <w:rsid w:val="0094707F"/>
    <w:rsid w:val="00955F7F"/>
    <w:rsid w:val="00960EAA"/>
    <w:rsid w:val="00963216"/>
    <w:rsid w:val="0098334E"/>
    <w:rsid w:val="00997438"/>
    <w:rsid w:val="009A076E"/>
    <w:rsid w:val="009A0907"/>
    <w:rsid w:val="009B111B"/>
    <w:rsid w:val="009C0EA0"/>
    <w:rsid w:val="009C5207"/>
    <w:rsid w:val="009C62EA"/>
    <w:rsid w:val="009D53B7"/>
    <w:rsid w:val="009D58B3"/>
    <w:rsid w:val="009F2D0F"/>
    <w:rsid w:val="00A2675A"/>
    <w:rsid w:val="00A45EEE"/>
    <w:rsid w:val="00A46AA4"/>
    <w:rsid w:val="00A57462"/>
    <w:rsid w:val="00A62739"/>
    <w:rsid w:val="00A76143"/>
    <w:rsid w:val="00A939BA"/>
    <w:rsid w:val="00AB0730"/>
    <w:rsid w:val="00AB2BBC"/>
    <w:rsid w:val="00AC10F3"/>
    <w:rsid w:val="00AD16CA"/>
    <w:rsid w:val="00AE0F36"/>
    <w:rsid w:val="00AE3AF0"/>
    <w:rsid w:val="00AE5A7A"/>
    <w:rsid w:val="00AE5FE9"/>
    <w:rsid w:val="00AF05BF"/>
    <w:rsid w:val="00AF486F"/>
    <w:rsid w:val="00AF79F7"/>
    <w:rsid w:val="00B03CBD"/>
    <w:rsid w:val="00B12152"/>
    <w:rsid w:val="00B22DD8"/>
    <w:rsid w:val="00B23ED5"/>
    <w:rsid w:val="00B23F68"/>
    <w:rsid w:val="00B27BEA"/>
    <w:rsid w:val="00B47F84"/>
    <w:rsid w:val="00B70257"/>
    <w:rsid w:val="00B72626"/>
    <w:rsid w:val="00B76A20"/>
    <w:rsid w:val="00B8052E"/>
    <w:rsid w:val="00B91F08"/>
    <w:rsid w:val="00B924CA"/>
    <w:rsid w:val="00B9668D"/>
    <w:rsid w:val="00BA432D"/>
    <w:rsid w:val="00BA6A52"/>
    <w:rsid w:val="00BD5B1E"/>
    <w:rsid w:val="00BE30C1"/>
    <w:rsid w:val="00BF23C3"/>
    <w:rsid w:val="00BF2EC6"/>
    <w:rsid w:val="00C10D2E"/>
    <w:rsid w:val="00C110F1"/>
    <w:rsid w:val="00C144EE"/>
    <w:rsid w:val="00C224B0"/>
    <w:rsid w:val="00C324D3"/>
    <w:rsid w:val="00C32855"/>
    <w:rsid w:val="00C3325D"/>
    <w:rsid w:val="00C41B0F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1AE"/>
    <w:rsid w:val="00CE4650"/>
    <w:rsid w:val="00CF36EE"/>
    <w:rsid w:val="00D00E8A"/>
    <w:rsid w:val="00D03CF5"/>
    <w:rsid w:val="00D10427"/>
    <w:rsid w:val="00D1124D"/>
    <w:rsid w:val="00D125A5"/>
    <w:rsid w:val="00D21D3D"/>
    <w:rsid w:val="00D23D11"/>
    <w:rsid w:val="00D30EC3"/>
    <w:rsid w:val="00D36D49"/>
    <w:rsid w:val="00D51047"/>
    <w:rsid w:val="00D60E35"/>
    <w:rsid w:val="00D6387F"/>
    <w:rsid w:val="00D64D93"/>
    <w:rsid w:val="00D668DC"/>
    <w:rsid w:val="00D84AC6"/>
    <w:rsid w:val="00DA0A38"/>
    <w:rsid w:val="00DA2840"/>
    <w:rsid w:val="00DA70E5"/>
    <w:rsid w:val="00DB1E4B"/>
    <w:rsid w:val="00DC7E87"/>
    <w:rsid w:val="00DD7E43"/>
    <w:rsid w:val="00DF014B"/>
    <w:rsid w:val="00DF27C8"/>
    <w:rsid w:val="00DF6A97"/>
    <w:rsid w:val="00DF7F4F"/>
    <w:rsid w:val="00E13AEF"/>
    <w:rsid w:val="00E15FB9"/>
    <w:rsid w:val="00E16543"/>
    <w:rsid w:val="00E17AFE"/>
    <w:rsid w:val="00E20B2F"/>
    <w:rsid w:val="00E22706"/>
    <w:rsid w:val="00E320E1"/>
    <w:rsid w:val="00E52131"/>
    <w:rsid w:val="00E5544E"/>
    <w:rsid w:val="00E55FCF"/>
    <w:rsid w:val="00E673E9"/>
    <w:rsid w:val="00E713F4"/>
    <w:rsid w:val="00E71870"/>
    <w:rsid w:val="00E7531E"/>
    <w:rsid w:val="00E82396"/>
    <w:rsid w:val="00E87535"/>
    <w:rsid w:val="00E879F8"/>
    <w:rsid w:val="00E97135"/>
    <w:rsid w:val="00EA1877"/>
    <w:rsid w:val="00EA3866"/>
    <w:rsid w:val="00EA4C9F"/>
    <w:rsid w:val="00EA5B20"/>
    <w:rsid w:val="00EA6AB0"/>
    <w:rsid w:val="00EB3CDB"/>
    <w:rsid w:val="00EC65AE"/>
    <w:rsid w:val="00EF03C1"/>
    <w:rsid w:val="00F043D7"/>
    <w:rsid w:val="00F11C6C"/>
    <w:rsid w:val="00F16B71"/>
    <w:rsid w:val="00F36D42"/>
    <w:rsid w:val="00F40592"/>
    <w:rsid w:val="00F65AEE"/>
    <w:rsid w:val="00F74515"/>
    <w:rsid w:val="00F767DE"/>
    <w:rsid w:val="00F81F54"/>
    <w:rsid w:val="00F83969"/>
    <w:rsid w:val="00F85787"/>
    <w:rsid w:val="00F85D48"/>
    <w:rsid w:val="00F85FC2"/>
    <w:rsid w:val="00F93DF6"/>
    <w:rsid w:val="00F967E4"/>
    <w:rsid w:val="00FB3DAB"/>
    <w:rsid w:val="00FB5C09"/>
    <w:rsid w:val="00FB6D15"/>
    <w:rsid w:val="00FC2C5F"/>
    <w:rsid w:val="00FD0798"/>
    <w:rsid w:val="00FD5219"/>
    <w:rsid w:val="00FD69AF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730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111B"/>
    <w:pPr>
      <w:keepNext/>
      <w:keepLines/>
      <w:spacing w:before="160" w:after="0"/>
      <w:jc w:val="left"/>
      <w:outlineLvl w:val="0"/>
    </w:pPr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9B111B"/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C3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mat-jahan-anee.web.app/" TargetMode="External"/><Relationship Id="rId13" Type="http://schemas.openxmlformats.org/officeDocument/2006/relationships/hyperlink" Target="https://publishing.emanresearch.org/Journal/Abstract/microbbioacts-514307" TargetMode="External"/><Relationship Id="rId18" Type="http://schemas.openxmlformats.org/officeDocument/2006/relationships/hyperlink" Target="https://www.du.ac.bd/faculty/faculty_details/ZOO/2282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mriazulislam@du.ac.bd" TargetMode="External"/><Relationship Id="rId7" Type="http://schemas.openxmlformats.org/officeDocument/2006/relationships/hyperlink" Target="mailto:ismatjahan005@gmail.com" TargetMode="External"/><Relationship Id="rId12" Type="http://schemas.openxmlformats.org/officeDocument/2006/relationships/hyperlink" Target="https://www.researchgate.net/publication/363364472_THE_ROLE_OF_DNA_REPAIR_GENES_ON_CELLULAR_AGING" TargetMode="External"/><Relationship Id="rId17" Type="http://schemas.openxmlformats.org/officeDocument/2006/relationships/hyperlink" Target="mailto:muid.zoo@du.ac.b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esearchgate.net/publication/363364110_A_Report_on_Water_Analysis_and_Parameters_of_the_Sundarban_Rivers" TargetMode="External"/><Relationship Id="rId20" Type="http://schemas.openxmlformats.org/officeDocument/2006/relationships/hyperlink" Target="https://du.ac.bd/body/faculty_details/ZOO/173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363363866_Analyzing_the_Effect_of_PMS1_Gene_Deletion_Mutation_in_Single_Cell_Aging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63364472_THE_ROLE_OF_DNA_REPAIR_GENES_ON_CELLULAR_AGIN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186/s41936-021-00250-x" TargetMode="External"/><Relationship Id="rId19" Type="http://schemas.openxmlformats.org/officeDocument/2006/relationships/hyperlink" Target="mailto:rowshanbegum@du.ac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lishing.emanresearch.org/Journal/Abstract/microbbioacts-514307" TargetMode="External"/><Relationship Id="rId14" Type="http://schemas.openxmlformats.org/officeDocument/2006/relationships/hyperlink" Target="https://doi.org/10.1186/s41936-021-00250-x" TargetMode="External"/><Relationship Id="rId22" Type="http://schemas.openxmlformats.org/officeDocument/2006/relationships/hyperlink" Target="https://du.ac.bd/body/faculty_details/BCH/15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2</Pages>
  <Words>881</Words>
  <Characters>5702</Characters>
  <Application>Microsoft Office Word</Application>
  <DocSecurity>0</DocSecurity>
  <Lines>146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684</cp:revision>
  <dcterms:created xsi:type="dcterms:W3CDTF">2022-07-24T14:30:00Z</dcterms:created>
  <dcterms:modified xsi:type="dcterms:W3CDTF">2022-11-10T15:10:00Z</dcterms:modified>
</cp:coreProperties>
</file>